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8EC32B" w14:textId="77777777" w:rsidR="00CD6CD1" w:rsidRDefault="00CD6CD1" w:rsidP="00CD6CD1">
      <w:pPr>
        <w:pStyle w:val="Title"/>
        <w:jc w:val="left"/>
        <w:rPr>
          <w:sz w:val="24"/>
        </w:rPr>
      </w:pPr>
    </w:p>
    <w:p w14:paraId="0AE20CE2" w14:textId="77777777" w:rsidR="00CD6CD1" w:rsidRDefault="00CD6CD1" w:rsidP="00CD6CD1">
      <w:pPr>
        <w:pStyle w:val="Title"/>
        <w:rPr>
          <w:sz w:val="24"/>
        </w:rPr>
      </w:pPr>
      <w:r>
        <w:rPr>
          <w:sz w:val="24"/>
        </w:rPr>
        <w:t>LEWISTON-AUBURN 911 COMMITTEE</w:t>
      </w:r>
    </w:p>
    <w:p w14:paraId="1D14FFCA" w14:textId="77777777" w:rsidR="00CD6CD1" w:rsidRDefault="00CD6CD1" w:rsidP="00CD6CD1">
      <w:pPr>
        <w:jc w:val="center"/>
        <w:rPr>
          <w:b/>
          <w:sz w:val="24"/>
        </w:rPr>
      </w:pPr>
    </w:p>
    <w:p w14:paraId="49A59903" w14:textId="77777777" w:rsidR="00CD6CD1" w:rsidRDefault="00CD6CD1" w:rsidP="00CD6CD1">
      <w:pPr>
        <w:jc w:val="center"/>
        <w:rPr>
          <w:b/>
          <w:sz w:val="24"/>
        </w:rPr>
      </w:pPr>
      <w:r>
        <w:rPr>
          <w:b/>
          <w:sz w:val="24"/>
        </w:rPr>
        <w:t>AGENDA</w:t>
      </w:r>
    </w:p>
    <w:p w14:paraId="70EBDD81" w14:textId="77777777" w:rsidR="00CD6CD1" w:rsidRDefault="00CD6CD1" w:rsidP="00CD6CD1">
      <w:pPr>
        <w:pBdr>
          <w:bottom w:val="double" w:sz="6" w:space="1" w:color="auto"/>
        </w:pBdr>
        <w:rPr>
          <w:sz w:val="24"/>
        </w:rPr>
      </w:pPr>
    </w:p>
    <w:p w14:paraId="239DA0C4" w14:textId="77777777" w:rsidR="00CD6CD1" w:rsidRDefault="00CD6CD1" w:rsidP="00CD6CD1">
      <w:pPr>
        <w:rPr>
          <w:sz w:val="24"/>
        </w:rPr>
      </w:pPr>
    </w:p>
    <w:p w14:paraId="712D3F44" w14:textId="00C997DD" w:rsidR="00CD6CD1" w:rsidRDefault="00CD6CD1" w:rsidP="00CD6CD1">
      <w:pPr>
        <w:rPr>
          <w:sz w:val="24"/>
        </w:rPr>
      </w:pPr>
      <w:r>
        <w:rPr>
          <w:sz w:val="24"/>
        </w:rPr>
        <w:t>Date:</w:t>
      </w:r>
      <w:r>
        <w:rPr>
          <w:sz w:val="24"/>
        </w:rPr>
        <w:tab/>
      </w:r>
      <w:r>
        <w:rPr>
          <w:sz w:val="24"/>
        </w:rPr>
        <w:tab/>
      </w:r>
      <w:r w:rsidR="00F12090">
        <w:rPr>
          <w:sz w:val="24"/>
        </w:rPr>
        <w:t xml:space="preserve">Thursday, </w:t>
      </w:r>
      <w:r w:rsidR="00974D1B">
        <w:rPr>
          <w:sz w:val="24"/>
        </w:rPr>
        <w:t>April</w:t>
      </w:r>
      <w:r w:rsidR="00A82540">
        <w:rPr>
          <w:sz w:val="24"/>
        </w:rPr>
        <w:t xml:space="preserve"> </w:t>
      </w:r>
      <w:r w:rsidR="00974D1B">
        <w:rPr>
          <w:sz w:val="24"/>
        </w:rPr>
        <w:t>18</w:t>
      </w:r>
      <w:r w:rsidR="00B40176">
        <w:rPr>
          <w:sz w:val="24"/>
        </w:rPr>
        <w:t>, 202</w:t>
      </w:r>
      <w:r w:rsidR="00DC43AD">
        <w:rPr>
          <w:sz w:val="24"/>
        </w:rPr>
        <w:t>4</w:t>
      </w:r>
    </w:p>
    <w:p w14:paraId="6FE0F927" w14:textId="77777777" w:rsidR="00CD6CD1" w:rsidRDefault="003D1B95" w:rsidP="00CD6CD1">
      <w:pPr>
        <w:rPr>
          <w:sz w:val="24"/>
        </w:rPr>
      </w:pPr>
      <w:r>
        <w:rPr>
          <w:sz w:val="24"/>
        </w:rPr>
        <w:t>Time:</w:t>
      </w:r>
      <w:r>
        <w:rPr>
          <w:sz w:val="24"/>
        </w:rPr>
        <w:tab/>
      </w:r>
      <w:r>
        <w:rPr>
          <w:sz w:val="24"/>
        </w:rPr>
        <w:tab/>
        <w:t>8:0</w:t>
      </w:r>
      <w:r w:rsidR="005A63BA">
        <w:rPr>
          <w:sz w:val="24"/>
        </w:rPr>
        <w:t>0</w:t>
      </w:r>
      <w:r w:rsidR="00CD6CD1">
        <w:rPr>
          <w:sz w:val="24"/>
        </w:rPr>
        <w:t xml:space="preserve"> A.M.</w:t>
      </w:r>
    </w:p>
    <w:p w14:paraId="24C34B46" w14:textId="1B8F84BD" w:rsidR="00CD6CD1" w:rsidRDefault="00F12090" w:rsidP="00CD6CD1">
      <w:pPr>
        <w:rPr>
          <w:sz w:val="24"/>
        </w:rPr>
      </w:pPr>
      <w:r>
        <w:rPr>
          <w:sz w:val="24"/>
        </w:rPr>
        <w:t>Location:</w:t>
      </w:r>
      <w:r>
        <w:rPr>
          <w:sz w:val="24"/>
        </w:rPr>
        <w:tab/>
      </w:r>
      <w:r w:rsidR="00974D1B">
        <w:rPr>
          <w:sz w:val="24"/>
        </w:rPr>
        <w:t>Community Room, Auburn Hall</w:t>
      </w:r>
    </w:p>
    <w:p w14:paraId="732B8AE0" w14:textId="77777777" w:rsidR="00CD6CD1" w:rsidRDefault="00CD6CD1" w:rsidP="00CD6CD1">
      <w:pPr>
        <w:pBdr>
          <w:bottom w:val="double" w:sz="6" w:space="1" w:color="auto"/>
        </w:pBdr>
        <w:rPr>
          <w:sz w:val="24"/>
        </w:rPr>
      </w:pPr>
    </w:p>
    <w:p w14:paraId="687BBA65" w14:textId="77777777" w:rsidR="00A567FD" w:rsidRPr="005A63BA" w:rsidRDefault="00A567FD" w:rsidP="003D1B95">
      <w:pPr>
        <w:rPr>
          <w:sz w:val="24"/>
        </w:rPr>
      </w:pPr>
    </w:p>
    <w:p w14:paraId="6DAA9AD1" w14:textId="77777777" w:rsidR="005A63BA" w:rsidRDefault="005A63BA" w:rsidP="005A63BA">
      <w:pPr>
        <w:ind w:left="720"/>
        <w:rPr>
          <w:sz w:val="24"/>
        </w:rPr>
      </w:pPr>
    </w:p>
    <w:p w14:paraId="450233DE" w14:textId="19509B52" w:rsidR="00CD6CD1" w:rsidRDefault="00CD6CD1" w:rsidP="00CD6CD1">
      <w:pPr>
        <w:numPr>
          <w:ilvl w:val="0"/>
          <w:numId w:val="1"/>
        </w:numPr>
        <w:tabs>
          <w:tab w:val="num" w:pos="1440"/>
        </w:tabs>
        <w:rPr>
          <w:sz w:val="24"/>
        </w:rPr>
      </w:pPr>
      <w:r>
        <w:rPr>
          <w:sz w:val="24"/>
        </w:rPr>
        <w:t>Roll Call</w:t>
      </w:r>
      <w:r w:rsidR="00DD34B8">
        <w:rPr>
          <w:sz w:val="24"/>
        </w:rPr>
        <w:t xml:space="preserve"> &amp; Introductions</w:t>
      </w:r>
    </w:p>
    <w:p w14:paraId="4740BBCB" w14:textId="77777777" w:rsidR="00DC43AD" w:rsidRDefault="00DC43AD" w:rsidP="00DC43AD">
      <w:pPr>
        <w:ind w:left="720"/>
        <w:rPr>
          <w:sz w:val="24"/>
        </w:rPr>
      </w:pPr>
    </w:p>
    <w:p w14:paraId="2B0C1838" w14:textId="77777777" w:rsidR="00465F30" w:rsidRPr="00182F13" w:rsidRDefault="00465F30" w:rsidP="00182F13">
      <w:pPr>
        <w:ind w:left="720"/>
        <w:rPr>
          <w:sz w:val="24"/>
        </w:rPr>
      </w:pPr>
    </w:p>
    <w:p w14:paraId="72C23F3A" w14:textId="59DC888E" w:rsidR="00465F30" w:rsidRDefault="00465F30" w:rsidP="00CD6CD1">
      <w:pPr>
        <w:numPr>
          <w:ilvl w:val="0"/>
          <w:numId w:val="1"/>
        </w:numPr>
        <w:tabs>
          <w:tab w:val="num" w:pos="1440"/>
        </w:tabs>
        <w:rPr>
          <w:sz w:val="24"/>
        </w:rPr>
      </w:pPr>
      <w:r>
        <w:rPr>
          <w:sz w:val="24"/>
        </w:rPr>
        <w:t>Approval of Minutes</w:t>
      </w:r>
    </w:p>
    <w:p w14:paraId="30DD6541" w14:textId="648319B1" w:rsidR="0066307E" w:rsidRDefault="0066307E" w:rsidP="00465F30">
      <w:pPr>
        <w:rPr>
          <w:sz w:val="24"/>
        </w:rPr>
      </w:pPr>
    </w:p>
    <w:p w14:paraId="279851C1" w14:textId="3123B4FC" w:rsidR="005C51EB" w:rsidRDefault="00A82540" w:rsidP="005C51EB">
      <w:pPr>
        <w:pStyle w:val="ListParagraph"/>
        <w:numPr>
          <w:ilvl w:val="0"/>
          <w:numId w:val="4"/>
        </w:numPr>
        <w:rPr>
          <w:sz w:val="24"/>
        </w:rPr>
      </w:pPr>
      <w:r>
        <w:rPr>
          <w:sz w:val="24"/>
        </w:rPr>
        <w:t>February 22, 2024</w:t>
      </w:r>
    </w:p>
    <w:p w14:paraId="1BAE580F" w14:textId="62948B74" w:rsidR="00D51834" w:rsidRPr="00D51834" w:rsidRDefault="00D51834" w:rsidP="00D51834">
      <w:pPr>
        <w:pStyle w:val="ListParagraph"/>
        <w:ind w:left="1080"/>
        <w:rPr>
          <w:sz w:val="24"/>
        </w:rPr>
      </w:pPr>
    </w:p>
    <w:p w14:paraId="1A494BF0" w14:textId="778182AC" w:rsidR="00D51834" w:rsidRDefault="00D51834" w:rsidP="003D35E1">
      <w:pPr>
        <w:pStyle w:val="ListParagraph"/>
        <w:numPr>
          <w:ilvl w:val="0"/>
          <w:numId w:val="1"/>
        </w:numPr>
        <w:rPr>
          <w:sz w:val="24"/>
        </w:rPr>
      </w:pPr>
      <w:r w:rsidRPr="00FC7D2B">
        <w:rPr>
          <w:sz w:val="24"/>
        </w:rPr>
        <w:t>Executive Sessio</w:t>
      </w:r>
      <w:r w:rsidR="003D35E1">
        <w:rPr>
          <w:sz w:val="24"/>
        </w:rPr>
        <w:t>n</w:t>
      </w:r>
    </w:p>
    <w:p w14:paraId="605AF51C" w14:textId="4D1E3539" w:rsidR="00452CAC" w:rsidRPr="00C53CF8" w:rsidRDefault="00452CAC" w:rsidP="00C53CF8">
      <w:pPr>
        <w:rPr>
          <w:sz w:val="24"/>
        </w:rPr>
      </w:pPr>
    </w:p>
    <w:p w14:paraId="614CCAE1" w14:textId="34E4CA4B" w:rsidR="00211004" w:rsidRPr="00C53CF8" w:rsidRDefault="00A82540" w:rsidP="00C53CF8">
      <w:pPr>
        <w:pStyle w:val="ListParagraph"/>
        <w:numPr>
          <w:ilvl w:val="0"/>
          <w:numId w:val="4"/>
        </w:numPr>
        <w:rPr>
          <w:sz w:val="24"/>
        </w:rPr>
      </w:pPr>
      <w:r>
        <w:rPr>
          <w:sz w:val="24"/>
        </w:rPr>
        <w:t>N/A</w:t>
      </w:r>
    </w:p>
    <w:p w14:paraId="3003A599" w14:textId="0EB0A068" w:rsidR="00384876" w:rsidRPr="00706C79" w:rsidRDefault="00384876" w:rsidP="00384876">
      <w:pPr>
        <w:pStyle w:val="ListParagraph"/>
        <w:ind w:left="1080"/>
        <w:rPr>
          <w:sz w:val="24"/>
        </w:rPr>
      </w:pPr>
    </w:p>
    <w:p w14:paraId="38823007" w14:textId="4930B0EA" w:rsidR="00633985" w:rsidRPr="00D51834" w:rsidRDefault="00DE5654" w:rsidP="00FC7D2B">
      <w:pPr>
        <w:pStyle w:val="ListParagraph"/>
        <w:numPr>
          <w:ilvl w:val="0"/>
          <w:numId w:val="1"/>
        </w:numPr>
        <w:rPr>
          <w:sz w:val="24"/>
        </w:rPr>
      </w:pPr>
      <w:r w:rsidRPr="00D51834">
        <w:rPr>
          <w:sz w:val="24"/>
        </w:rPr>
        <w:t>Financial Re</w:t>
      </w:r>
      <w:r w:rsidR="00607E19" w:rsidRPr="00D51834">
        <w:rPr>
          <w:sz w:val="24"/>
        </w:rPr>
        <w:t>port</w:t>
      </w:r>
    </w:p>
    <w:p w14:paraId="018A6276" w14:textId="68C830B0" w:rsidR="00783C10" w:rsidRPr="003D38C9" w:rsidRDefault="00783C10" w:rsidP="003D38C9">
      <w:pPr>
        <w:rPr>
          <w:sz w:val="24"/>
        </w:rPr>
      </w:pPr>
    </w:p>
    <w:p w14:paraId="55A7BE4E" w14:textId="579E091F" w:rsidR="0027685E" w:rsidRDefault="00206FF8" w:rsidP="004A5C19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FY2</w:t>
      </w:r>
      <w:r w:rsidR="00E5032F">
        <w:rPr>
          <w:sz w:val="24"/>
        </w:rPr>
        <w:t>4 Budget Update: Director Hall to review YTD budget.</w:t>
      </w:r>
    </w:p>
    <w:p w14:paraId="2E8451B3" w14:textId="40C846BC" w:rsidR="00A5119E" w:rsidRDefault="00B40176" w:rsidP="00A82540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FY20 Capital Project Budget Update (Radio System)</w:t>
      </w:r>
      <w:r w:rsidR="00923CD6">
        <w:rPr>
          <w:sz w:val="24"/>
        </w:rPr>
        <w:t>.</w:t>
      </w:r>
      <w:r w:rsidR="00A5119E" w:rsidRPr="00A82540">
        <w:rPr>
          <w:sz w:val="24"/>
        </w:rPr>
        <w:t xml:space="preserve"> </w:t>
      </w:r>
    </w:p>
    <w:p w14:paraId="47086EF3" w14:textId="4BA11D4E" w:rsidR="00110844" w:rsidRPr="00A82540" w:rsidRDefault="00110844" w:rsidP="00A82540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FY25 Budget Update</w:t>
      </w:r>
    </w:p>
    <w:p w14:paraId="1F057AFC" w14:textId="77777777" w:rsidR="00AC434A" w:rsidRPr="0046193E" w:rsidRDefault="00AC434A" w:rsidP="0046193E">
      <w:pPr>
        <w:rPr>
          <w:sz w:val="24"/>
        </w:rPr>
      </w:pPr>
    </w:p>
    <w:p w14:paraId="6B2BA625" w14:textId="1190C1C3" w:rsidR="00206FF8" w:rsidRDefault="00206FF8" w:rsidP="00424828">
      <w:pPr>
        <w:numPr>
          <w:ilvl w:val="0"/>
          <w:numId w:val="1"/>
        </w:numPr>
        <w:rPr>
          <w:sz w:val="24"/>
        </w:rPr>
      </w:pPr>
      <w:r>
        <w:rPr>
          <w:sz w:val="24"/>
        </w:rPr>
        <w:t>Director’s Report</w:t>
      </w:r>
    </w:p>
    <w:p w14:paraId="79662363" w14:textId="77777777" w:rsidR="00424828" w:rsidRDefault="00424828" w:rsidP="00424828">
      <w:pPr>
        <w:ind w:left="720"/>
        <w:rPr>
          <w:sz w:val="24"/>
        </w:rPr>
      </w:pPr>
    </w:p>
    <w:p w14:paraId="65010263" w14:textId="5663BFDC" w:rsidR="00EB066B" w:rsidRDefault="008C02D7" w:rsidP="00EB066B">
      <w:pPr>
        <w:pStyle w:val="ListParagraph"/>
        <w:numPr>
          <w:ilvl w:val="0"/>
          <w:numId w:val="16"/>
        </w:numPr>
        <w:rPr>
          <w:sz w:val="24"/>
        </w:rPr>
      </w:pPr>
      <w:r>
        <w:rPr>
          <w:sz w:val="24"/>
        </w:rPr>
        <w:t>General Updates</w:t>
      </w:r>
    </w:p>
    <w:p w14:paraId="4D2B3995" w14:textId="07CFFD58" w:rsidR="008C02D7" w:rsidRDefault="008C02D7" w:rsidP="00EB066B">
      <w:pPr>
        <w:pStyle w:val="ListParagraph"/>
        <w:numPr>
          <w:ilvl w:val="0"/>
          <w:numId w:val="16"/>
        </w:numPr>
        <w:rPr>
          <w:sz w:val="24"/>
        </w:rPr>
      </w:pPr>
      <w:r>
        <w:rPr>
          <w:sz w:val="24"/>
        </w:rPr>
        <w:t>Appoint members to the Strategic Planning Subcommittee</w:t>
      </w:r>
    </w:p>
    <w:p w14:paraId="040BDD31" w14:textId="49B484F3" w:rsidR="00037381" w:rsidRDefault="00037381" w:rsidP="00EB066B">
      <w:pPr>
        <w:pStyle w:val="ListParagraph"/>
        <w:numPr>
          <w:ilvl w:val="0"/>
          <w:numId w:val="16"/>
        </w:numPr>
        <w:rPr>
          <w:sz w:val="24"/>
        </w:rPr>
      </w:pPr>
      <w:r>
        <w:rPr>
          <w:sz w:val="24"/>
        </w:rPr>
        <w:t>Review of LD2237 Part A Section A-2: E-9-1-1 and 9-8-8 coordination</w:t>
      </w:r>
    </w:p>
    <w:p w14:paraId="42A45D71" w14:textId="71754A03" w:rsidR="008C02D7" w:rsidRDefault="008C02D7" w:rsidP="00EB066B">
      <w:pPr>
        <w:pStyle w:val="ListParagraph"/>
        <w:numPr>
          <w:ilvl w:val="0"/>
          <w:numId w:val="16"/>
        </w:numPr>
        <w:rPr>
          <w:sz w:val="24"/>
        </w:rPr>
      </w:pPr>
      <w:r>
        <w:rPr>
          <w:sz w:val="24"/>
        </w:rPr>
        <w:t>Overview of the Emergency Services Communications Bureau’s report on PSAP oversight and staffing</w:t>
      </w:r>
    </w:p>
    <w:p w14:paraId="4DF82F6A" w14:textId="77777777" w:rsidR="008D4AFC" w:rsidRPr="00A8770E" w:rsidRDefault="008D4AFC" w:rsidP="00A8770E">
      <w:pPr>
        <w:rPr>
          <w:sz w:val="24"/>
        </w:rPr>
      </w:pPr>
    </w:p>
    <w:p w14:paraId="6065BB0A" w14:textId="3CCD3426" w:rsidR="00D26B23" w:rsidRDefault="00D26B23" w:rsidP="00F41B4F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Other Business </w:t>
      </w:r>
    </w:p>
    <w:p w14:paraId="013B30B8" w14:textId="77777777" w:rsidR="00D26B23" w:rsidRDefault="00D26B23" w:rsidP="00D26B23">
      <w:pPr>
        <w:pStyle w:val="ListParagraph"/>
        <w:rPr>
          <w:sz w:val="24"/>
        </w:rPr>
      </w:pPr>
    </w:p>
    <w:p w14:paraId="39482726" w14:textId="01739A7D" w:rsidR="00D26B23" w:rsidRDefault="00D26B23" w:rsidP="00D26B23">
      <w:pPr>
        <w:pStyle w:val="ListParagraph"/>
        <w:numPr>
          <w:ilvl w:val="0"/>
          <w:numId w:val="17"/>
        </w:numPr>
        <w:rPr>
          <w:sz w:val="24"/>
        </w:rPr>
      </w:pPr>
      <w:r>
        <w:rPr>
          <w:sz w:val="24"/>
        </w:rPr>
        <w:t xml:space="preserve">9-1-1 Consolidation Discussion </w:t>
      </w:r>
    </w:p>
    <w:p w14:paraId="431E6B1C" w14:textId="1835B049" w:rsidR="00904B7D" w:rsidRDefault="00904B7D" w:rsidP="00D26B23">
      <w:pPr>
        <w:pStyle w:val="ListParagraph"/>
        <w:numPr>
          <w:ilvl w:val="0"/>
          <w:numId w:val="17"/>
        </w:numPr>
        <w:rPr>
          <w:sz w:val="24"/>
        </w:rPr>
      </w:pPr>
      <w:r>
        <w:rPr>
          <w:sz w:val="24"/>
        </w:rPr>
        <w:t>Consideration of request by Androscoggin Amateur Radio Club to locate a radio repeate</w:t>
      </w:r>
      <w:r w:rsidR="00B53426">
        <w:rPr>
          <w:sz w:val="24"/>
        </w:rPr>
        <w:t>r</w:t>
      </w:r>
      <w:r>
        <w:rPr>
          <w:sz w:val="24"/>
        </w:rPr>
        <w:t xml:space="preserve"> on the </w:t>
      </w:r>
      <w:proofErr w:type="gramStart"/>
      <w:r>
        <w:rPr>
          <w:sz w:val="24"/>
        </w:rPr>
        <w:t>River</w:t>
      </w:r>
      <w:proofErr w:type="gramEnd"/>
      <w:r>
        <w:rPr>
          <w:sz w:val="24"/>
        </w:rPr>
        <w:t xml:space="preserve"> Road tower. </w:t>
      </w:r>
    </w:p>
    <w:p w14:paraId="0968A472" w14:textId="77777777" w:rsidR="00D26B23" w:rsidRDefault="00D26B23" w:rsidP="00D26B23">
      <w:pPr>
        <w:pStyle w:val="ListParagraph"/>
        <w:rPr>
          <w:sz w:val="24"/>
        </w:rPr>
      </w:pPr>
    </w:p>
    <w:p w14:paraId="4EF26B19" w14:textId="080FC784" w:rsidR="004D6E0B" w:rsidRDefault="00F41B4F" w:rsidP="00F41B4F">
      <w:pPr>
        <w:pStyle w:val="ListParagraph"/>
        <w:numPr>
          <w:ilvl w:val="0"/>
          <w:numId w:val="1"/>
        </w:numPr>
        <w:rPr>
          <w:sz w:val="24"/>
        </w:rPr>
      </w:pPr>
      <w:r w:rsidRPr="00F41B4F">
        <w:rPr>
          <w:sz w:val="24"/>
        </w:rPr>
        <w:t>IT Director’s Report</w:t>
      </w:r>
    </w:p>
    <w:p w14:paraId="700AFDBC" w14:textId="77777777" w:rsidR="00F41B4F" w:rsidRPr="00F41B4F" w:rsidRDefault="00F41B4F" w:rsidP="00F41B4F">
      <w:pPr>
        <w:pStyle w:val="ListParagraph"/>
        <w:rPr>
          <w:sz w:val="24"/>
        </w:rPr>
      </w:pPr>
    </w:p>
    <w:p w14:paraId="7210141E" w14:textId="341A2B26" w:rsidR="00F41B4F" w:rsidRDefault="00F41B4F" w:rsidP="00F41B4F">
      <w:pPr>
        <w:pStyle w:val="ListParagraph"/>
        <w:numPr>
          <w:ilvl w:val="0"/>
          <w:numId w:val="11"/>
        </w:numPr>
        <w:rPr>
          <w:sz w:val="24"/>
        </w:rPr>
      </w:pPr>
      <w:r>
        <w:rPr>
          <w:sz w:val="24"/>
        </w:rPr>
        <w:t>Radio System Project Update</w:t>
      </w:r>
      <w:r w:rsidR="00C33338">
        <w:rPr>
          <w:sz w:val="24"/>
        </w:rPr>
        <w:t>.</w:t>
      </w:r>
    </w:p>
    <w:p w14:paraId="0CC76984" w14:textId="2C49866A" w:rsidR="00110844" w:rsidRDefault="00110844" w:rsidP="00F41B4F">
      <w:pPr>
        <w:pStyle w:val="ListParagraph"/>
        <w:numPr>
          <w:ilvl w:val="0"/>
          <w:numId w:val="11"/>
        </w:numPr>
        <w:rPr>
          <w:sz w:val="24"/>
        </w:rPr>
      </w:pPr>
      <w:r>
        <w:rPr>
          <w:sz w:val="24"/>
        </w:rPr>
        <w:lastRenderedPageBreak/>
        <w:t>Discussion and authorization for repair to the Goff Hill Tower Microwave Unit</w:t>
      </w:r>
    </w:p>
    <w:p w14:paraId="487CFFCA" w14:textId="77777777" w:rsidR="00F41B4F" w:rsidRPr="00424828" w:rsidRDefault="00F41B4F" w:rsidP="00424828">
      <w:pPr>
        <w:rPr>
          <w:sz w:val="24"/>
        </w:rPr>
      </w:pPr>
    </w:p>
    <w:p w14:paraId="63626177" w14:textId="484BF925" w:rsidR="004A6135" w:rsidRDefault="00FC7D2B" w:rsidP="004A5C19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Operations Manager’s Report</w:t>
      </w:r>
    </w:p>
    <w:p w14:paraId="25A1E838" w14:textId="4F5675C6" w:rsidR="00E51D0B" w:rsidRDefault="00E51D0B" w:rsidP="00E51D0B">
      <w:pPr>
        <w:pStyle w:val="ListParagraph"/>
        <w:rPr>
          <w:sz w:val="24"/>
        </w:rPr>
      </w:pPr>
    </w:p>
    <w:p w14:paraId="42F10712" w14:textId="24672BD6" w:rsidR="00E51D0B" w:rsidRDefault="00EC5E72" w:rsidP="00F05EB3">
      <w:pPr>
        <w:pStyle w:val="ListParagraph"/>
        <w:numPr>
          <w:ilvl w:val="0"/>
          <w:numId w:val="13"/>
        </w:numPr>
        <w:rPr>
          <w:sz w:val="24"/>
        </w:rPr>
      </w:pPr>
      <w:r>
        <w:rPr>
          <w:sz w:val="24"/>
        </w:rPr>
        <w:t>Staffing Update</w:t>
      </w:r>
    </w:p>
    <w:p w14:paraId="0106E8B2" w14:textId="1E9E5A10" w:rsidR="00A82540" w:rsidRPr="00F05EB3" w:rsidRDefault="00A82540" w:rsidP="00F05EB3">
      <w:pPr>
        <w:pStyle w:val="ListParagraph"/>
        <w:numPr>
          <w:ilvl w:val="0"/>
          <w:numId w:val="13"/>
        </w:numPr>
        <w:rPr>
          <w:sz w:val="24"/>
        </w:rPr>
      </w:pPr>
      <w:r>
        <w:rPr>
          <w:sz w:val="24"/>
        </w:rPr>
        <w:t>CALEA Year 2 Remote Assessment</w:t>
      </w:r>
    </w:p>
    <w:p w14:paraId="3398B3AF" w14:textId="77777777" w:rsidR="00206FF8" w:rsidRDefault="00206FF8" w:rsidP="00206FF8">
      <w:pPr>
        <w:ind w:left="720"/>
        <w:rPr>
          <w:sz w:val="24"/>
        </w:rPr>
      </w:pPr>
    </w:p>
    <w:p w14:paraId="09424487" w14:textId="77777777" w:rsidR="004A5C19" w:rsidRDefault="00DE5654" w:rsidP="00FC7D2B">
      <w:pPr>
        <w:numPr>
          <w:ilvl w:val="0"/>
          <w:numId w:val="1"/>
        </w:numPr>
        <w:rPr>
          <w:sz w:val="24"/>
        </w:rPr>
      </w:pPr>
      <w:r w:rsidRPr="00AC434A">
        <w:rPr>
          <w:sz w:val="24"/>
        </w:rPr>
        <w:t>Schedule next meeting</w:t>
      </w:r>
    </w:p>
    <w:p w14:paraId="7601DFCD" w14:textId="77777777" w:rsidR="004A5C19" w:rsidRDefault="004A5C19" w:rsidP="004A5C19">
      <w:pPr>
        <w:rPr>
          <w:sz w:val="24"/>
        </w:rPr>
      </w:pPr>
    </w:p>
    <w:p w14:paraId="529227F2" w14:textId="31A6E893" w:rsidR="00FA5E3C" w:rsidRPr="004A5C19" w:rsidRDefault="00974D1B" w:rsidP="004A5C19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>May 16</w:t>
      </w:r>
      <w:r w:rsidR="00A5119E">
        <w:rPr>
          <w:sz w:val="24"/>
        </w:rPr>
        <w:t>, 2024</w:t>
      </w:r>
    </w:p>
    <w:p w14:paraId="0DF60B2C" w14:textId="77777777" w:rsidR="00AC434A" w:rsidRDefault="00AC434A" w:rsidP="00AC434A">
      <w:pPr>
        <w:pStyle w:val="ListParagraph"/>
        <w:rPr>
          <w:sz w:val="24"/>
        </w:rPr>
      </w:pPr>
    </w:p>
    <w:p w14:paraId="33173F5F" w14:textId="77777777" w:rsidR="00AC434A" w:rsidRDefault="00DE5654" w:rsidP="00FC7D2B">
      <w:pPr>
        <w:numPr>
          <w:ilvl w:val="0"/>
          <w:numId w:val="1"/>
        </w:numPr>
        <w:rPr>
          <w:sz w:val="24"/>
        </w:rPr>
      </w:pPr>
      <w:r w:rsidRPr="00AC434A">
        <w:rPr>
          <w:sz w:val="24"/>
        </w:rPr>
        <w:t>Public Comment</w:t>
      </w:r>
      <w:r w:rsidR="00A27AD6">
        <w:rPr>
          <w:sz w:val="24"/>
        </w:rPr>
        <w:t xml:space="preserve">: </w:t>
      </w:r>
      <w:r w:rsidR="00C04ECF">
        <w:rPr>
          <w:sz w:val="24"/>
        </w:rPr>
        <w:t xml:space="preserve"> </w:t>
      </w:r>
    </w:p>
    <w:p w14:paraId="1DE6F5AF" w14:textId="77777777" w:rsidR="00AC434A" w:rsidRDefault="00AC434A" w:rsidP="00AC434A">
      <w:pPr>
        <w:pStyle w:val="ListParagraph"/>
        <w:rPr>
          <w:sz w:val="24"/>
        </w:rPr>
      </w:pPr>
    </w:p>
    <w:p w14:paraId="406BE9B4" w14:textId="42055ACB" w:rsidR="00FE4BD1" w:rsidRDefault="00AC434A" w:rsidP="00FC7D2B">
      <w:pPr>
        <w:numPr>
          <w:ilvl w:val="0"/>
          <w:numId w:val="1"/>
        </w:numPr>
        <w:rPr>
          <w:sz w:val="24"/>
        </w:rPr>
      </w:pPr>
      <w:r w:rsidRPr="00AC434A">
        <w:rPr>
          <w:sz w:val="24"/>
        </w:rPr>
        <w:t xml:space="preserve"> </w:t>
      </w:r>
      <w:r w:rsidR="00DE5654" w:rsidRPr="00AC434A">
        <w:rPr>
          <w:sz w:val="24"/>
        </w:rPr>
        <w:t>Adjournment</w:t>
      </w:r>
    </w:p>
    <w:p w14:paraId="55156ECB" w14:textId="196B4852" w:rsidR="005360D3" w:rsidRDefault="005360D3" w:rsidP="005360D3">
      <w:pPr>
        <w:pStyle w:val="ListParagraph"/>
        <w:rPr>
          <w:sz w:val="24"/>
        </w:rPr>
      </w:pPr>
    </w:p>
    <w:p w14:paraId="43C23D2B" w14:textId="0DB16A20" w:rsidR="00DE1C00" w:rsidRDefault="00DE1C00" w:rsidP="005360D3">
      <w:pPr>
        <w:pStyle w:val="ListParagraph"/>
        <w:rPr>
          <w:sz w:val="24"/>
        </w:rPr>
      </w:pPr>
    </w:p>
    <w:p w14:paraId="6A40F662" w14:textId="728D5B80" w:rsidR="00DE1C00" w:rsidRDefault="00F63464" w:rsidP="005360D3">
      <w:pPr>
        <w:pStyle w:val="ListParagraph"/>
        <w:rPr>
          <w:sz w:val="24"/>
        </w:rPr>
      </w:pPr>
      <w:r>
        <w:rPr>
          <w:sz w:val="24"/>
        </w:rPr>
        <w:t xml:space="preserve"> </w:t>
      </w:r>
    </w:p>
    <w:p w14:paraId="7A60FC36" w14:textId="77777777" w:rsidR="00351333" w:rsidRDefault="00351333" w:rsidP="005360D3">
      <w:pPr>
        <w:rPr>
          <w:sz w:val="24"/>
        </w:rPr>
      </w:pPr>
    </w:p>
    <w:p w14:paraId="46C7E897" w14:textId="2606E4BB" w:rsidR="00351333" w:rsidRPr="00D116B2" w:rsidRDefault="00F63464" w:rsidP="005360D3">
      <w:pPr>
        <w:rPr>
          <w:sz w:val="24"/>
          <w:szCs w:val="24"/>
        </w:rPr>
      </w:pPr>
      <w:r w:rsidRPr="00D116B2">
        <w:rPr>
          <w:sz w:val="24"/>
          <w:szCs w:val="24"/>
        </w:rPr>
        <w:t xml:space="preserve">Public Comment may be submitted by email: </w:t>
      </w:r>
      <w:hyperlink r:id="rId7" w:history="1">
        <w:r w:rsidRPr="00D116B2">
          <w:rPr>
            <w:rStyle w:val="Hyperlink"/>
            <w:sz w:val="24"/>
            <w:szCs w:val="24"/>
          </w:rPr>
          <w:t>911publiccomment@auburnmaine.gov</w:t>
        </w:r>
      </w:hyperlink>
    </w:p>
    <w:p w14:paraId="6278F32A" w14:textId="3FFD2334" w:rsidR="005360D3" w:rsidRPr="006373E6" w:rsidRDefault="00781E28" w:rsidP="005360D3">
      <w:pPr>
        <w:rPr>
          <w:sz w:val="24"/>
        </w:rPr>
      </w:pPr>
      <w:r>
        <w:rPr>
          <w:sz w:val="24"/>
        </w:rPr>
        <w:t xml:space="preserve"> </w:t>
      </w:r>
    </w:p>
    <w:sectPr w:rsidR="005360D3" w:rsidRPr="006373E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27F967" w14:textId="77777777" w:rsidR="00252FDC" w:rsidRDefault="00252FDC" w:rsidP="00252FDC">
      <w:r>
        <w:separator/>
      </w:r>
    </w:p>
  </w:endnote>
  <w:endnote w:type="continuationSeparator" w:id="0">
    <w:p w14:paraId="237D21B6" w14:textId="77777777" w:rsidR="00252FDC" w:rsidRDefault="00252FDC" w:rsidP="00252F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04D32A" w14:textId="77777777" w:rsidR="00252FDC" w:rsidRDefault="00252F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16611D" w14:textId="77777777" w:rsidR="00252FDC" w:rsidRDefault="00252F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74339E" w14:textId="77777777" w:rsidR="00252FDC" w:rsidRDefault="00252F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9DB7F6" w14:textId="77777777" w:rsidR="00252FDC" w:rsidRDefault="00252FDC" w:rsidP="00252FDC">
      <w:r>
        <w:separator/>
      </w:r>
    </w:p>
  </w:footnote>
  <w:footnote w:type="continuationSeparator" w:id="0">
    <w:p w14:paraId="2A404E82" w14:textId="77777777" w:rsidR="00252FDC" w:rsidRDefault="00252FDC" w:rsidP="00252F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2349E3" w14:textId="6D7CAF3C" w:rsidR="00252FDC" w:rsidRDefault="00252F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67D321" w14:textId="635B73A0" w:rsidR="00252FDC" w:rsidRDefault="00252F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CCF26A" w14:textId="6B350E91" w:rsidR="00252FDC" w:rsidRDefault="00252F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692B86"/>
    <w:multiLevelType w:val="hybridMultilevel"/>
    <w:tmpl w:val="F07A410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020DF1"/>
    <w:multiLevelType w:val="hybridMultilevel"/>
    <w:tmpl w:val="F0688AB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A50E00"/>
    <w:multiLevelType w:val="hybridMultilevel"/>
    <w:tmpl w:val="7FDC8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01138"/>
    <w:multiLevelType w:val="hybridMultilevel"/>
    <w:tmpl w:val="182E0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82DF4"/>
    <w:multiLevelType w:val="hybridMultilevel"/>
    <w:tmpl w:val="68784D0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0EB5795"/>
    <w:multiLevelType w:val="hybridMultilevel"/>
    <w:tmpl w:val="2B32652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10D0178"/>
    <w:multiLevelType w:val="hybridMultilevel"/>
    <w:tmpl w:val="E56E6F5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F4446D"/>
    <w:multiLevelType w:val="hybridMultilevel"/>
    <w:tmpl w:val="98347E1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F9D0D3C"/>
    <w:multiLevelType w:val="hybridMultilevel"/>
    <w:tmpl w:val="B518040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0785570"/>
    <w:multiLevelType w:val="hybridMultilevel"/>
    <w:tmpl w:val="D640E6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2752600"/>
    <w:multiLevelType w:val="hybridMultilevel"/>
    <w:tmpl w:val="F2265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4263D3"/>
    <w:multiLevelType w:val="hybridMultilevel"/>
    <w:tmpl w:val="A4027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EE18AE"/>
    <w:multiLevelType w:val="hybridMultilevel"/>
    <w:tmpl w:val="F31623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DC85AB2"/>
    <w:multiLevelType w:val="multilevel"/>
    <w:tmpl w:val="13EC87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F32D98"/>
    <w:multiLevelType w:val="hybridMultilevel"/>
    <w:tmpl w:val="182E0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2B2553"/>
    <w:multiLevelType w:val="hybridMultilevel"/>
    <w:tmpl w:val="256AC58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72479C6"/>
    <w:multiLevelType w:val="hybridMultilevel"/>
    <w:tmpl w:val="E91C6F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40935517">
    <w:abstractNumId w:val="13"/>
  </w:num>
  <w:num w:numId="2" w16cid:durableId="83914553">
    <w:abstractNumId w:val="6"/>
  </w:num>
  <w:num w:numId="3" w16cid:durableId="44792982">
    <w:abstractNumId w:val="0"/>
  </w:num>
  <w:num w:numId="4" w16cid:durableId="1283347332">
    <w:abstractNumId w:val="5"/>
  </w:num>
  <w:num w:numId="5" w16cid:durableId="389153607">
    <w:abstractNumId w:val="16"/>
  </w:num>
  <w:num w:numId="6" w16cid:durableId="1999117697">
    <w:abstractNumId w:val="4"/>
  </w:num>
  <w:num w:numId="7" w16cid:durableId="970937801">
    <w:abstractNumId w:val="8"/>
  </w:num>
  <w:num w:numId="8" w16cid:durableId="1203127959">
    <w:abstractNumId w:val="3"/>
  </w:num>
  <w:num w:numId="9" w16cid:durableId="448286029">
    <w:abstractNumId w:val="14"/>
  </w:num>
  <w:num w:numId="10" w16cid:durableId="1662390826">
    <w:abstractNumId w:val="7"/>
  </w:num>
  <w:num w:numId="11" w16cid:durableId="917599769">
    <w:abstractNumId w:val="15"/>
  </w:num>
  <w:num w:numId="12" w16cid:durableId="338240720">
    <w:abstractNumId w:val="2"/>
  </w:num>
  <w:num w:numId="13" w16cid:durableId="592472150">
    <w:abstractNumId w:val="12"/>
  </w:num>
  <w:num w:numId="14" w16cid:durableId="499584976">
    <w:abstractNumId w:val="11"/>
  </w:num>
  <w:num w:numId="15" w16cid:durableId="1917781549">
    <w:abstractNumId w:val="10"/>
  </w:num>
  <w:num w:numId="16" w16cid:durableId="381440658">
    <w:abstractNumId w:val="1"/>
  </w:num>
  <w:num w:numId="17" w16cid:durableId="544636054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MrMwNzYyMDQxNjJV0lEKTi0uzszPAykwNK8FAMS6vXAtAAAA"/>
  </w:docVars>
  <w:rsids>
    <w:rsidRoot w:val="00CD6CD1"/>
    <w:rsid w:val="000012A9"/>
    <w:rsid w:val="00037381"/>
    <w:rsid w:val="00047171"/>
    <w:rsid w:val="00052E99"/>
    <w:rsid w:val="00062DDE"/>
    <w:rsid w:val="00065B33"/>
    <w:rsid w:val="0007110A"/>
    <w:rsid w:val="000738E9"/>
    <w:rsid w:val="00087E6B"/>
    <w:rsid w:val="000A2FA5"/>
    <w:rsid w:val="000A4B96"/>
    <w:rsid w:val="000B0FD5"/>
    <w:rsid w:val="000B522F"/>
    <w:rsid w:val="000E2BAF"/>
    <w:rsid w:val="000E6AF4"/>
    <w:rsid w:val="000F1E86"/>
    <w:rsid w:val="000F370F"/>
    <w:rsid w:val="000F524A"/>
    <w:rsid w:val="00110844"/>
    <w:rsid w:val="00124A58"/>
    <w:rsid w:val="001457A1"/>
    <w:rsid w:val="001718B8"/>
    <w:rsid w:val="001827B3"/>
    <w:rsid w:val="00182F13"/>
    <w:rsid w:val="00193CEE"/>
    <w:rsid w:val="001A0F83"/>
    <w:rsid w:val="001A1D7E"/>
    <w:rsid w:val="001A4DA1"/>
    <w:rsid w:val="001C10F3"/>
    <w:rsid w:val="001C503B"/>
    <w:rsid w:val="001D7185"/>
    <w:rsid w:val="001E0EFA"/>
    <w:rsid w:val="001E3B64"/>
    <w:rsid w:val="001F13D2"/>
    <w:rsid w:val="0020519D"/>
    <w:rsid w:val="00206FF8"/>
    <w:rsid w:val="00211004"/>
    <w:rsid w:val="00214EB5"/>
    <w:rsid w:val="00230839"/>
    <w:rsid w:val="0023484E"/>
    <w:rsid w:val="00235AAD"/>
    <w:rsid w:val="00252805"/>
    <w:rsid w:val="00252FDC"/>
    <w:rsid w:val="00253288"/>
    <w:rsid w:val="00255AB8"/>
    <w:rsid w:val="00257822"/>
    <w:rsid w:val="00261611"/>
    <w:rsid w:val="0026522E"/>
    <w:rsid w:val="00271071"/>
    <w:rsid w:val="0027685E"/>
    <w:rsid w:val="00284C63"/>
    <w:rsid w:val="0029288E"/>
    <w:rsid w:val="00293C31"/>
    <w:rsid w:val="002C41E7"/>
    <w:rsid w:val="002C7E10"/>
    <w:rsid w:val="002D702F"/>
    <w:rsid w:val="002E41C3"/>
    <w:rsid w:val="002E4FEF"/>
    <w:rsid w:val="002F2774"/>
    <w:rsid w:val="0030790D"/>
    <w:rsid w:val="0031066B"/>
    <w:rsid w:val="00310ED4"/>
    <w:rsid w:val="00326EF3"/>
    <w:rsid w:val="00351333"/>
    <w:rsid w:val="003600E2"/>
    <w:rsid w:val="00374769"/>
    <w:rsid w:val="003820DC"/>
    <w:rsid w:val="003847EA"/>
    <w:rsid w:val="00384876"/>
    <w:rsid w:val="003863CE"/>
    <w:rsid w:val="00387DEE"/>
    <w:rsid w:val="003A4B44"/>
    <w:rsid w:val="003A6072"/>
    <w:rsid w:val="003C34F5"/>
    <w:rsid w:val="003D1B95"/>
    <w:rsid w:val="003D35E1"/>
    <w:rsid w:val="003D38C9"/>
    <w:rsid w:val="003E0F1B"/>
    <w:rsid w:val="003E77EB"/>
    <w:rsid w:val="003E7D01"/>
    <w:rsid w:val="003F25AB"/>
    <w:rsid w:val="00400510"/>
    <w:rsid w:val="004042A5"/>
    <w:rsid w:val="00405B88"/>
    <w:rsid w:val="0042112D"/>
    <w:rsid w:val="00424828"/>
    <w:rsid w:val="00430DCA"/>
    <w:rsid w:val="00431E57"/>
    <w:rsid w:val="0043536B"/>
    <w:rsid w:val="00442AB8"/>
    <w:rsid w:val="00452CAC"/>
    <w:rsid w:val="0046193E"/>
    <w:rsid w:val="00465F30"/>
    <w:rsid w:val="00466577"/>
    <w:rsid w:val="00466719"/>
    <w:rsid w:val="00474E5B"/>
    <w:rsid w:val="00483E52"/>
    <w:rsid w:val="004A47C7"/>
    <w:rsid w:val="004A5C19"/>
    <w:rsid w:val="004A6135"/>
    <w:rsid w:val="004D1DC1"/>
    <w:rsid w:val="004D527B"/>
    <w:rsid w:val="004D6E0B"/>
    <w:rsid w:val="004E0EDA"/>
    <w:rsid w:val="00504AE4"/>
    <w:rsid w:val="00510C8F"/>
    <w:rsid w:val="0053299E"/>
    <w:rsid w:val="005360D3"/>
    <w:rsid w:val="0053755A"/>
    <w:rsid w:val="005442A1"/>
    <w:rsid w:val="00553FBA"/>
    <w:rsid w:val="00576140"/>
    <w:rsid w:val="00585C97"/>
    <w:rsid w:val="005914DB"/>
    <w:rsid w:val="00597D39"/>
    <w:rsid w:val="005A0789"/>
    <w:rsid w:val="005A3492"/>
    <w:rsid w:val="005A4A0B"/>
    <w:rsid w:val="005A63BA"/>
    <w:rsid w:val="005A7BD6"/>
    <w:rsid w:val="005B3B98"/>
    <w:rsid w:val="005C4741"/>
    <w:rsid w:val="005C51EB"/>
    <w:rsid w:val="005D116F"/>
    <w:rsid w:val="005E7BDA"/>
    <w:rsid w:val="005F02FA"/>
    <w:rsid w:val="005F33A8"/>
    <w:rsid w:val="005F4C64"/>
    <w:rsid w:val="005F5299"/>
    <w:rsid w:val="00606018"/>
    <w:rsid w:val="00607E19"/>
    <w:rsid w:val="00612155"/>
    <w:rsid w:val="00615F65"/>
    <w:rsid w:val="00617B07"/>
    <w:rsid w:val="006261AB"/>
    <w:rsid w:val="0063346B"/>
    <w:rsid w:val="00633985"/>
    <w:rsid w:val="006373E6"/>
    <w:rsid w:val="006500D7"/>
    <w:rsid w:val="00650E92"/>
    <w:rsid w:val="0066307E"/>
    <w:rsid w:val="006733D9"/>
    <w:rsid w:val="00697BCA"/>
    <w:rsid w:val="006D4079"/>
    <w:rsid w:val="006E3BFF"/>
    <w:rsid w:val="006F656B"/>
    <w:rsid w:val="00706C79"/>
    <w:rsid w:val="00716B83"/>
    <w:rsid w:val="00716F8D"/>
    <w:rsid w:val="0073751C"/>
    <w:rsid w:val="00750314"/>
    <w:rsid w:val="00763443"/>
    <w:rsid w:val="00772207"/>
    <w:rsid w:val="007754BB"/>
    <w:rsid w:val="00776135"/>
    <w:rsid w:val="007803AF"/>
    <w:rsid w:val="00781E28"/>
    <w:rsid w:val="00783C10"/>
    <w:rsid w:val="00783CFC"/>
    <w:rsid w:val="00791019"/>
    <w:rsid w:val="007A1CA3"/>
    <w:rsid w:val="007C0990"/>
    <w:rsid w:val="007D4C66"/>
    <w:rsid w:val="007D5851"/>
    <w:rsid w:val="007E3FAE"/>
    <w:rsid w:val="007F19AB"/>
    <w:rsid w:val="007F370E"/>
    <w:rsid w:val="007F4D90"/>
    <w:rsid w:val="00800D3F"/>
    <w:rsid w:val="00801C4A"/>
    <w:rsid w:val="00816499"/>
    <w:rsid w:val="00821653"/>
    <w:rsid w:val="00821F8F"/>
    <w:rsid w:val="008247F8"/>
    <w:rsid w:val="00834AC4"/>
    <w:rsid w:val="00856BD2"/>
    <w:rsid w:val="00863DCC"/>
    <w:rsid w:val="00865D07"/>
    <w:rsid w:val="00866578"/>
    <w:rsid w:val="00867336"/>
    <w:rsid w:val="008733A3"/>
    <w:rsid w:val="00877235"/>
    <w:rsid w:val="00881123"/>
    <w:rsid w:val="008A1C54"/>
    <w:rsid w:val="008A3913"/>
    <w:rsid w:val="008A43E1"/>
    <w:rsid w:val="008B4F8C"/>
    <w:rsid w:val="008C02D7"/>
    <w:rsid w:val="008D4AFC"/>
    <w:rsid w:val="008D7D5E"/>
    <w:rsid w:val="008E1E3F"/>
    <w:rsid w:val="008E54B1"/>
    <w:rsid w:val="00901895"/>
    <w:rsid w:val="00904B7D"/>
    <w:rsid w:val="00912A9D"/>
    <w:rsid w:val="00916A7A"/>
    <w:rsid w:val="009176EE"/>
    <w:rsid w:val="00923CD6"/>
    <w:rsid w:val="00935129"/>
    <w:rsid w:val="00942494"/>
    <w:rsid w:val="009444BE"/>
    <w:rsid w:val="00953E40"/>
    <w:rsid w:val="00970A2C"/>
    <w:rsid w:val="00974D1B"/>
    <w:rsid w:val="0097781B"/>
    <w:rsid w:val="00983DD8"/>
    <w:rsid w:val="009D1375"/>
    <w:rsid w:val="009E08B3"/>
    <w:rsid w:val="009E19D2"/>
    <w:rsid w:val="009E52C0"/>
    <w:rsid w:val="009F368B"/>
    <w:rsid w:val="00A06561"/>
    <w:rsid w:val="00A073B2"/>
    <w:rsid w:val="00A07A26"/>
    <w:rsid w:val="00A14743"/>
    <w:rsid w:val="00A16491"/>
    <w:rsid w:val="00A27AD6"/>
    <w:rsid w:val="00A307A5"/>
    <w:rsid w:val="00A46E03"/>
    <w:rsid w:val="00A5119E"/>
    <w:rsid w:val="00A567FD"/>
    <w:rsid w:val="00A618AD"/>
    <w:rsid w:val="00A62158"/>
    <w:rsid w:val="00A72254"/>
    <w:rsid w:val="00A73079"/>
    <w:rsid w:val="00A82540"/>
    <w:rsid w:val="00A8770E"/>
    <w:rsid w:val="00A9354E"/>
    <w:rsid w:val="00AB727F"/>
    <w:rsid w:val="00AC41DB"/>
    <w:rsid w:val="00AC434A"/>
    <w:rsid w:val="00AD0A49"/>
    <w:rsid w:val="00AD2F4D"/>
    <w:rsid w:val="00AD60BD"/>
    <w:rsid w:val="00AE21BD"/>
    <w:rsid w:val="00AF0474"/>
    <w:rsid w:val="00AF0CBF"/>
    <w:rsid w:val="00B15C87"/>
    <w:rsid w:val="00B16555"/>
    <w:rsid w:val="00B25C5D"/>
    <w:rsid w:val="00B34137"/>
    <w:rsid w:val="00B40176"/>
    <w:rsid w:val="00B53426"/>
    <w:rsid w:val="00B72F15"/>
    <w:rsid w:val="00B96AB2"/>
    <w:rsid w:val="00BA23E0"/>
    <w:rsid w:val="00BA5915"/>
    <w:rsid w:val="00BB43D1"/>
    <w:rsid w:val="00BB754A"/>
    <w:rsid w:val="00BC0B04"/>
    <w:rsid w:val="00BD326F"/>
    <w:rsid w:val="00BE5BF8"/>
    <w:rsid w:val="00BF23AD"/>
    <w:rsid w:val="00BF49C8"/>
    <w:rsid w:val="00C01DAD"/>
    <w:rsid w:val="00C04ECF"/>
    <w:rsid w:val="00C16D3A"/>
    <w:rsid w:val="00C17751"/>
    <w:rsid w:val="00C33338"/>
    <w:rsid w:val="00C47D22"/>
    <w:rsid w:val="00C50172"/>
    <w:rsid w:val="00C53CF8"/>
    <w:rsid w:val="00C56CE1"/>
    <w:rsid w:val="00C76030"/>
    <w:rsid w:val="00C83B52"/>
    <w:rsid w:val="00C865B1"/>
    <w:rsid w:val="00CA3360"/>
    <w:rsid w:val="00CA6C7F"/>
    <w:rsid w:val="00CB2E7C"/>
    <w:rsid w:val="00CC3E1D"/>
    <w:rsid w:val="00CC7D61"/>
    <w:rsid w:val="00CD6CD1"/>
    <w:rsid w:val="00CF4790"/>
    <w:rsid w:val="00D013B2"/>
    <w:rsid w:val="00D116B2"/>
    <w:rsid w:val="00D20C64"/>
    <w:rsid w:val="00D26B23"/>
    <w:rsid w:val="00D308DC"/>
    <w:rsid w:val="00D51834"/>
    <w:rsid w:val="00D53C79"/>
    <w:rsid w:val="00D66BFE"/>
    <w:rsid w:val="00D80FD5"/>
    <w:rsid w:val="00D86C7E"/>
    <w:rsid w:val="00DB7D77"/>
    <w:rsid w:val="00DC1A49"/>
    <w:rsid w:val="00DC2D69"/>
    <w:rsid w:val="00DC43AD"/>
    <w:rsid w:val="00DD34B8"/>
    <w:rsid w:val="00DE1C00"/>
    <w:rsid w:val="00DE5654"/>
    <w:rsid w:val="00DF03E9"/>
    <w:rsid w:val="00E06636"/>
    <w:rsid w:val="00E24354"/>
    <w:rsid w:val="00E265A8"/>
    <w:rsid w:val="00E43C82"/>
    <w:rsid w:val="00E4426E"/>
    <w:rsid w:val="00E5032F"/>
    <w:rsid w:val="00E506F6"/>
    <w:rsid w:val="00E51D0B"/>
    <w:rsid w:val="00E54408"/>
    <w:rsid w:val="00E65F25"/>
    <w:rsid w:val="00E73021"/>
    <w:rsid w:val="00EA543A"/>
    <w:rsid w:val="00EA57D6"/>
    <w:rsid w:val="00EA67B6"/>
    <w:rsid w:val="00EB066B"/>
    <w:rsid w:val="00EB19E4"/>
    <w:rsid w:val="00EC21D1"/>
    <w:rsid w:val="00EC4400"/>
    <w:rsid w:val="00EC5E72"/>
    <w:rsid w:val="00EE65B0"/>
    <w:rsid w:val="00F0393A"/>
    <w:rsid w:val="00F05EB3"/>
    <w:rsid w:val="00F12090"/>
    <w:rsid w:val="00F15480"/>
    <w:rsid w:val="00F16DD8"/>
    <w:rsid w:val="00F373D6"/>
    <w:rsid w:val="00F41B4F"/>
    <w:rsid w:val="00F421BD"/>
    <w:rsid w:val="00F51F67"/>
    <w:rsid w:val="00F552A3"/>
    <w:rsid w:val="00F63464"/>
    <w:rsid w:val="00F70D0D"/>
    <w:rsid w:val="00F816D3"/>
    <w:rsid w:val="00F8690E"/>
    <w:rsid w:val="00F929CC"/>
    <w:rsid w:val="00FA2675"/>
    <w:rsid w:val="00FA5E3C"/>
    <w:rsid w:val="00FB3720"/>
    <w:rsid w:val="00FC7D2B"/>
    <w:rsid w:val="00FD51B4"/>
    <w:rsid w:val="00FD5E32"/>
    <w:rsid w:val="00FE4BD1"/>
    <w:rsid w:val="00FF4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A11106B"/>
  <w15:docId w15:val="{8083E5FC-A4EA-49E3-A1C3-4E239A147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C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CD6CD1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CD6CD1"/>
    <w:rPr>
      <w:rFonts w:ascii="Times New Roman" w:eastAsia="Times New Roman" w:hAnsi="Times New Roman" w:cs="Times New Roman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CD6CD1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4F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F8C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63464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6346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52F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2FDC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52F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2FDC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457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911publiccomment@auburnmaine.gov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9</Words>
  <Characters>1022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ie Gallant</dc:creator>
  <cp:lastModifiedBy>Alison Pepin</cp:lastModifiedBy>
  <cp:revision>2</cp:revision>
  <cp:lastPrinted>2021-10-13T12:13:00Z</cp:lastPrinted>
  <dcterms:created xsi:type="dcterms:W3CDTF">2024-04-17T16:30:00Z</dcterms:created>
  <dcterms:modified xsi:type="dcterms:W3CDTF">2024-04-17T16:30:00Z</dcterms:modified>
</cp:coreProperties>
</file>